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CEC56" w14:textId="77777777" w:rsidR="00D84BB3" w:rsidRDefault="00000000">
      <w:pPr>
        <w:pStyle w:val="Title"/>
      </w:pPr>
      <w:r>
        <w:t>PRODIGY_DS_03.R</w:t>
      </w:r>
    </w:p>
    <w:p w14:paraId="5FA366B9" w14:textId="1A8A7181" w:rsidR="00D84BB3" w:rsidRDefault="00002C6A">
      <w:pPr>
        <w:pStyle w:val="Author"/>
      </w:pPr>
      <w:r>
        <w:t>ANUSHAA</w:t>
      </w:r>
    </w:p>
    <w:p w14:paraId="1AA8ABFD" w14:textId="77777777" w:rsidR="00D84BB3" w:rsidRDefault="00000000">
      <w:pPr>
        <w:pStyle w:val="Date"/>
      </w:pPr>
      <w:r>
        <w:t>2024-07-30</w:t>
      </w:r>
    </w:p>
    <w:p w14:paraId="53DAC826" w14:textId="77777777" w:rsidR="00D84BB3" w:rsidRDefault="00000000">
      <w:pPr>
        <w:pStyle w:val="SourceCode"/>
      </w:pPr>
      <w:r>
        <w:rPr>
          <w:rStyle w:val="CommentTok"/>
        </w:rPr>
        <w:t># Load the iris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br/>
      </w: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0B3D3F56" w14:textId="77777777" w:rsidR="00D84BB3" w:rsidRDefault="00000000">
      <w:pPr>
        <w:pStyle w:val="SourceCode"/>
      </w:pPr>
      <w:r>
        <w:rPr>
          <w:rStyle w:val="VerbatimChar"/>
        </w:rPr>
        <w:t>## Warning: package 'rpart' was built under R version 4.3.3</w:t>
      </w:r>
    </w:p>
    <w:p w14:paraId="47B37E70" w14:textId="77777777" w:rsidR="00D84BB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14:paraId="4C06715E" w14:textId="77777777" w:rsidR="00D84BB3" w:rsidRDefault="00000000">
      <w:pPr>
        <w:pStyle w:val="SourceCode"/>
      </w:pPr>
      <w:r>
        <w:rPr>
          <w:rStyle w:val="VerbatimChar"/>
        </w:rPr>
        <w:t>## Warning: package 'rpart.plot' was built under R version 4.3.3</w:t>
      </w:r>
    </w:p>
    <w:p w14:paraId="2E380575" w14:textId="77777777" w:rsidR="00D84BB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63618F8" w14:textId="77777777" w:rsidR="00D84BB3" w:rsidRDefault="00000000">
      <w:pPr>
        <w:pStyle w:val="SourceCode"/>
      </w:pPr>
      <w:r>
        <w:rPr>
          <w:rStyle w:val="VerbatimChar"/>
        </w:rPr>
        <w:t>## Warning: package 'caret' was built under R version 4.3.3</w:t>
      </w:r>
    </w:p>
    <w:p w14:paraId="5468B62A" w14:textId="77777777" w:rsidR="00D84BB3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0213B74" w14:textId="77777777" w:rsidR="00D84BB3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25F2B4F2" w14:textId="77777777" w:rsidR="00D84BB3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6B147FA7" w14:textId="77777777" w:rsidR="00D84BB3" w:rsidRDefault="00000000">
      <w:pPr>
        <w:pStyle w:val="SourceCode"/>
      </w:pPr>
      <w:r>
        <w:rPr>
          <w:rStyle w:val="CommentTok"/>
        </w:rPr>
        <w:t># Train a decision tree classifier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iri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decision tree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 xml:space="preserve">(tree_model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cision Tree for Iris Dataset"</w:t>
      </w:r>
      <w:r>
        <w:rPr>
          <w:rStyle w:val="NormalTok"/>
        </w:rPr>
        <w:t>)</w:t>
      </w:r>
    </w:p>
    <w:p w14:paraId="0C721E69" w14:textId="77777777" w:rsidR="00D84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DC29B7" wp14:editId="5C391FB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DIGY_DS_0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555A0" w14:textId="77777777" w:rsidR="00D84BB3" w:rsidRDefault="00000000">
      <w:pPr>
        <w:pStyle w:val="SourceCode"/>
      </w:pPr>
      <w:r>
        <w:rPr>
          <w:rStyle w:val="CommentTok"/>
        </w:rPr>
        <w:t># Predict on the training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_model, iri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the model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redictions, iris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14B28670" w14:textId="77777777" w:rsidR="00D84BB3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setosa versicolor virginica</w:t>
      </w:r>
      <w:r>
        <w:br/>
      </w:r>
      <w:r>
        <w:rPr>
          <w:rStyle w:val="VerbatimChar"/>
        </w:rPr>
        <w:t>##   setosa         50          0         0</w:t>
      </w:r>
      <w:r>
        <w:br/>
      </w:r>
      <w:r>
        <w:rPr>
          <w:rStyle w:val="VerbatimChar"/>
        </w:rPr>
        <w:t>##   versicolor      0         49         5</w:t>
      </w:r>
      <w:r>
        <w:br/>
      </w:r>
      <w:r>
        <w:rPr>
          <w:rStyle w:val="VerbatimChar"/>
        </w:rPr>
        <w:t>##   virginica       0          1       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           </w:t>
      </w:r>
      <w:r>
        <w:br/>
      </w:r>
      <w:r>
        <w:rPr>
          <w:rStyle w:val="VerbatimChar"/>
        </w:rPr>
        <w:t>##                  95% CI : (0.915, 0.9852)</w:t>
      </w:r>
      <w:r>
        <w:br/>
      </w:r>
      <w:r>
        <w:rPr>
          <w:rStyle w:val="VerbatimChar"/>
        </w:rPr>
        <w:t xml:space="preserve">##     No Information Rate : 0.3333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Class: setosa Class: versicolor Class: virginica</w:t>
      </w:r>
      <w:r>
        <w:br/>
      </w:r>
      <w:r>
        <w:rPr>
          <w:rStyle w:val="VerbatimChar"/>
        </w:rPr>
        <w:t>## Sensitivity                 1.0000            0.9800           0.9000</w:t>
      </w:r>
      <w:r>
        <w:br/>
      </w:r>
      <w:r>
        <w:rPr>
          <w:rStyle w:val="VerbatimChar"/>
        </w:rPr>
        <w:t>## Specificity                 1.0000            0.9500           0.9900</w:t>
      </w:r>
      <w:r>
        <w:br/>
      </w:r>
      <w:r>
        <w:rPr>
          <w:rStyle w:val="VerbatimChar"/>
        </w:rPr>
        <w:t>## Pos Pred Value              1.0000            0.9074           0.9783</w:t>
      </w:r>
      <w:r>
        <w:br/>
      </w:r>
      <w:r>
        <w:rPr>
          <w:rStyle w:val="VerbatimChar"/>
        </w:rPr>
        <w:t>## Neg Pred Value              1.0000            0.9896           0.9519</w:t>
      </w:r>
      <w:r>
        <w:br/>
      </w:r>
      <w:r>
        <w:rPr>
          <w:rStyle w:val="VerbatimChar"/>
        </w:rPr>
        <w:t>## Prevalence                  0.3333            0.3333           0.3333</w:t>
      </w:r>
      <w:r>
        <w:br/>
      </w:r>
      <w:r>
        <w:rPr>
          <w:rStyle w:val="VerbatimChar"/>
        </w:rPr>
        <w:t>## Detection Rate              0.3333            0.3267           0.3000</w:t>
      </w:r>
      <w:r>
        <w:br/>
      </w:r>
      <w:r>
        <w:rPr>
          <w:rStyle w:val="VerbatimChar"/>
        </w:rPr>
        <w:t>## Detection Prevalence        0.3333            0.3600           0.3067</w:t>
      </w:r>
      <w:r>
        <w:br/>
      </w:r>
      <w:r>
        <w:rPr>
          <w:rStyle w:val="VerbatimChar"/>
        </w:rPr>
        <w:t>## Balanced Accuracy           1.0000            0.9650           0.9450</w:t>
      </w:r>
    </w:p>
    <w:sectPr w:rsidR="00D84B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088A11" w14:textId="77777777" w:rsidR="00CA02C2" w:rsidRDefault="00CA02C2">
      <w:pPr>
        <w:spacing w:after="0"/>
      </w:pPr>
      <w:r>
        <w:separator/>
      </w:r>
    </w:p>
  </w:endnote>
  <w:endnote w:type="continuationSeparator" w:id="0">
    <w:p w14:paraId="758AC5AC" w14:textId="77777777" w:rsidR="00CA02C2" w:rsidRDefault="00CA02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8A47BA" w14:textId="77777777" w:rsidR="00CA02C2" w:rsidRDefault="00CA02C2">
      <w:r>
        <w:separator/>
      </w:r>
    </w:p>
  </w:footnote>
  <w:footnote w:type="continuationSeparator" w:id="0">
    <w:p w14:paraId="6A18FE50" w14:textId="77777777" w:rsidR="00CA02C2" w:rsidRDefault="00CA02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09282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0456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4BB3"/>
    <w:rsid w:val="00002C6A"/>
    <w:rsid w:val="003E3A03"/>
    <w:rsid w:val="00CA02C2"/>
    <w:rsid w:val="00D8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9D7D31"/>
  <w15:docId w15:val="{B52BD91A-6442-4615-BA9D-1D0CE9734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42</Words>
  <Characters>1831</Characters>
  <Application>Microsoft Office Word</Application>
  <DocSecurity>0</DocSecurity>
  <Lines>83</Lines>
  <Paragraphs>24</Paragraphs>
  <ScaleCrop>false</ScaleCrop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IGY_DS_03.R</dc:title>
  <dc:creator>anush</dc:creator>
  <cp:keywords/>
  <cp:lastModifiedBy>Anushaa Sri M</cp:lastModifiedBy>
  <cp:revision>2</cp:revision>
  <dcterms:created xsi:type="dcterms:W3CDTF">2024-07-30T13:52:00Z</dcterms:created>
  <dcterms:modified xsi:type="dcterms:W3CDTF">2024-07-3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30</vt:lpwstr>
  </property>
  <property fmtid="{D5CDD505-2E9C-101B-9397-08002B2CF9AE}" pid="3" name="GrammarlyDocumentId">
    <vt:lpwstr>f4033fccee870be98f4c893d59c80599aeba61724ced60943ea669a16cd4deda</vt:lpwstr>
  </property>
</Properties>
</file>